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D95F8" w14:textId="77777777" w:rsidR="00726202" w:rsidRDefault="00726202">
      <w:pPr>
        <w:pStyle w:val="Textindependent"/>
        <w:spacing w:line="20" w:lineRule="exact"/>
        <w:ind w:left="119"/>
        <w:rPr>
          <w:sz w:val="2"/>
        </w:rPr>
      </w:pPr>
      <w:bookmarkStart w:id="0" w:name="_GoBack"/>
      <w:bookmarkEnd w:id="0"/>
    </w:p>
    <w:p w14:paraId="1EBF1071" w14:textId="77777777" w:rsidR="00603033" w:rsidRPr="00C42EFC" w:rsidRDefault="001748C4" w:rsidP="00603033">
      <w:pPr>
        <w:spacing w:before="12"/>
        <w:ind w:left="20"/>
        <w:jc w:val="center"/>
        <w:rPr>
          <w:b/>
          <w:sz w:val="24"/>
        </w:rPr>
      </w:pPr>
      <w:r>
        <w:rPr>
          <w:b/>
          <w:sz w:val="24"/>
        </w:rPr>
        <w:t xml:space="preserve">VALORACIÓ </w:t>
      </w:r>
      <w:r w:rsidR="00076E29">
        <w:rPr>
          <w:b/>
          <w:sz w:val="24"/>
        </w:rPr>
        <w:t>PRIMERA FASE</w:t>
      </w:r>
    </w:p>
    <w:p w14:paraId="22E689D5" w14:textId="77777777" w:rsidR="00603033" w:rsidRPr="00C42EFC" w:rsidRDefault="001748C4" w:rsidP="00603033">
      <w:pPr>
        <w:pStyle w:val="Ttol1"/>
        <w:spacing w:after="4" w:line="272" w:lineRule="exact"/>
        <w:ind w:left="2164"/>
      </w:pPr>
      <w:r>
        <w:rPr>
          <w:color w:val="0070C0"/>
        </w:rPr>
        <w:t xml:space="preserve">VALORACIÓN </w:t>
      </w:r>
      <w:r w:rsidR="00462D79">
        <w:rPr>
          <w:color w:val="0070C0"/>
        </w:rPr>
        <w:t>PRIMERA</w:t>
      </w:r>
      <w:r w:rsidR="00076E29">
        <w:rPr>
          <w:color w:val="0070C0"/>
        </w:rPr>
        <w:t xml:space="preserve"> FASE</w:t>
      </w:r>
    </w:p>
    <w:p w14:paraId="01426E80" w14:textId="77777777" w:rsidR="00603033" w:rsidRPr="00603033" w:rsidRDefault="00603033">
      <w:pPr>
        <w:pStyle w:val="Textindependent"/>
        <w:spacing w:before="5"/>
        <w:rPr>
          <w:b/>
          <w:sz w:val="22"/>
        </w:rPr>
      </w:pPr>
    </w:p>
    <w:p w14:paraId="6C95C7DD" w14:textId="77777777" w:rsidR="00603033" w:rsidRPr="00603033" w:rsidRDefault="00603033">
      <w:pPr>
        <w:pStyle w:val="Textindependent"/>
        <w:spacing w:before="5"/>
        <w:rPr>
          <w:b/>
          <w:sz w:val="22"/>
        </w:rPr>
      </w:pPr>
    </w:p>
    <w:tbl>
      <w:tblPr>
        <w:tblStyle w:val="TableNormal1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076E29" w:rsidRPr="00C302D0" w14:paraId="305C7485" w14:textId="77777777" w:rsidTr="001D0BBE">
        <w:trPr>
          <w:trHeight w:val="251"/>
        </w:trPr>
        <w:tc>
          <w:tcPr>
            <w:tcW w:w="3389" w:type="dxa"/>
            <w:tcBorders>
              <w:left w:val="nil"/>
            </w:tcBorders>
          </w:tcPr>
          <w:p w14:paraId="49215F4C" w14:textId="77777777" w:rsidR="00076E29" w:rsidRPr="00C302D0" w:rsidRDefault="00076E29" w:rsidP="001D0BBE">
            <w:pPr>
              <w:pStyle w:val="TableParagraph"/>
              <w:spacing w:line="232" w:lineRule="exact"/>
              <w:ind w:left="400" w:right="386"/>
              <w:jc w:val="center"/>
              <w:rPr>
                <w:b/>
                <w:lang w:val="ca-ES"/>
              </w:rPr>
            </w:pPr>
            <w:r w:rsidRPr="00C302D0">
              <w:rPr>
                <w:b/>
                <w:lang w:val="ca-ES"/>
              </w:rPr>
              <w:t>Referència del 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14:paraId="2051CF49" w14:textId="77777777" w:rsidR="005C6F52" w:rsidRPr="0069478E" w:rsidRDefault="005C6F52" w:rsidP="005C6F52">
            <w:pPr>
              <w:pStyle w:val="TableParagraph"/>
              <w:jc w:val="center"/>
              <w:rPr>
                <w:b/>
                <w:sz w:val="24"/>
                <w:szCs w:val="24"/>
                <w:lang w:val="ca-ES"/>
              </w:rPr>
            </w:pPr>
            <w:r w:rsidRPr="0069478E">
              <w:rPr>
                <w:b/>
                <w:sz w:val="24"/>
                <w:szCs w:val="24"/>
                <w:lang w:val="ca-ES"/>
              </w:rPr>
              <w:t>LE-12/715/2021</w:t>
            </w:r>
          </w:p>
          <w:p w14:paraId="7D89F3D7" w14:textId="77777777" w:rsidR="00076E29" w:rsidRPr="00C302D0" w:rsidRDefault="00076E29" w:rsidP="001D0BBE">
            <w:pPr>
              <w:pStyle w:val="TableParagraph"/>
              <w:rPr>
                <w:rFonts w:ascii="Times New Roman"/>
                <w:lang w:val="ca-ES"/>
              </w:rPr>
            </w:pPr>
          </w:p>
        </w:tc>
      </w:tr>
      <w:tr w:rsidR="00076E29" w:rsidRPr="00C302D0" w14:paraId="40E7BCD6" w14:textId="77777777" w:rsidTr="001D0BBE">
        <w:trPr>
          <w:trHeight w:val="253"/>
        </w:trPr>
        <w:tc>
          <w:tcPr>
            <w:tcW w:w="3389" w:type="dxa"/>
            <w:tcBorders>
              <w:left w:val="nil"/>
            </w:tcBorders>
          </w:tcPr>
          <w:p w14:paraId="65EEDE11" w14:textId="77777777" w:rsidR="00076E29" w:rsidRPr="00C302D0" w:rsidRDefault="00076E29" w:rsidP="001D0BBE">
            <w:pPr>
              <w:pStyle w:val="TableParagraph"/>
              <w:spacing w:line="234" w:lineRule="exact"/>
              <w:ind w:left="400" w:right="388"/>
              <w:jc w:val="center"/>
              <w:rPr>
                <w:b/>
              </w:rPr>
            </w:pPr>
            <w:r w:rsidRPr="00C302D0">
              <w:rPr>
                <w:b/>
                <w:color w:val="0070C0"/>
              </w:rPr>
              <w:t>Referencia del 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14:paraId="17CA2485" w14:textId="77777777" w:rsidR="00076E29" w:rsidRPr="00C302D0" w:rsidRDefault="00076E29" w:rsidP="001D0BBE">
            <w:pPr>
              <w:rPr>
                <w:sz w:val="2"/>
                <w:szCs w:val="2"/>
              </w:rPr>
            </w:pPr>
          </w:p>
        </w:tc>
      </w:tr>
    </w:tbl>
    <w:p w14:paraId="15443244" w14:textId="77777777" w:rsidR="00076E29" w:rsidRDefault="00076E29" w:rsidP="00076E29">
      <w:pPr>
        <w:rPr>
          <w:sz w:val="20"/>
        </w:rPr>
      </w:pPr>
    </w:p>
    <w:p w14:paraId="744909FB" w14:textId="77777777" w:rsidR="00000ECC" w:rsidRDefault="00000ECC" w:rsidP="00076E29">
      <w:pPr>
        <w:rPr>
          <w:sz w:val="20"/>
        </w:rPr>
      </w:pPr>
    </w:p>
    <w:p w14:paraId="3110D3A0" w14:textId="77777777" w:rsidR="00000ECC" w:rsidRPr="00000ECC" w:rsidRDefault="00000ECC" w:rsidP="00076E29">
      <w:pPr>
        <w:rPr>
          <w:sz w:val="20"/>
        </w:rPr>
      </w:pPr>
    </w:p>
    <w:p w14:paraId="6D937B43" w14:textId="77777777" w:rsidR="00000ECC" w:rsidRPr="00000ECC" w:rsidRDefault="00000ECC" w:rsidP="00076E29">
      <w:pPr>
        <w:rPr>
          <w:sz w:val="20"/>
        </w:rPr>
      </w:pPr>
    </w:p>
    <w:p w14:paraId="4DECA6E2" w14:textId="77777777" w:rsidR="0068383E" w:rsidRPr="00422A7A" w:rsidRDefault="0068383E" w:rsidP="0068383E">
      <w:pPr>
        <w:jc w:val="center"/>
        <w:rPr>
          <w:sz w:val="20"/>
        </w:rPr>
      </w:pPr>
      <w:r>
        <w:rPr>
          <w:b/>
          <w:sz w:val="24"/>
        </w:rPr>
        <w:t>NOMS ASPIRANTS I VALORACIONS /</w:t>
      </w:r>
      <w:r w:rsidRPr="00F81871">
        <w:rPr>
          <w:b/>
          <w:color w:val="0070C0"/>
          <w:sz w:val="24"/>
        </w:rPr>
        <w:t xml:space="preserve"> </w:t>
      </w:r>
      <w:r>
        <w:rPr>
          <w:b/>
          <w:color w:val="0070C0"/>
          <w:sz w:val="24"/>
        </w:rPr>
        <w:t>NOMBRES ASPIRANTES Y VALORACIÓNES</w:t>
      </w:r>
    </w:p>
    <w:p w14:paraId="0ACB1B86" w14:textId="77777777" w:rsidR="00076E29" w:rsidRDefault="00076E29" w:rsidP="00F81871">
      <w:pPr>
        <w:jc w:val="center"/>
        <w:rPr>
          <w:sz w:val="20"/>
        </w:rPr>
      </w:pPr>
    </w:p>
    <w:p w14:paraId="2CEB9AFA" w14:textId="77777777" w:rsidR="00D246F5" w:rsidRDefault="00D246F5" w:rsidP="00F81871">
      <w:pPr>
        <w:jc w:val="center"/>
        <w:rPr>
          <w:sz w:val="20"/>
        </w:rPr>
      </w:pPr>
    </w:p>
    <w:p w14:paraId="65A5449B" w14:textId="77777777" w:rsidR="00D246F5" w:rsidRDefault="00D246F5" w:rsidP="00F81871">
      <w:pPr>
        <w:jc w:val="center"/>
        <w:rPr>
          <w:sz w:val="20"/>
        </w:rPr>
      </w:pPr>
    </w:p>
    <w:tbl>
      <w:tblPr>
        <w:tblStyle w:val="Taulaambquadrcula"/>
        <w:tblW w:w="0" w:type="auto"/>
        <w:tblInd w:w="1242" w:type="dxa"/>
        <w:tblLook w:val="04A0" w:firstRow="1" w:lastRow="0" w:firstColumn="1" w:lastColumn="0" w:noHBand="0" w:noVBand="1"/>
      </w:tblPr>
      <w:tblGrid>
        <w:gridCol w:w="5528"/>
        <w:gridCol w:w="5387"/>
      </w:tblGrid>
      <w:tr w:rsidR="00D246F5" w:rsidRPr="00D246F5" w14:paraId="2186B62D" w14:textId="77777777" w:rsidTr="00D246F5">
        <w:tc>
          <w:tcPr>
            <w:tcW w:w="5528" w:type="dxa"/>
          </w:tcPr>
          <w:p w14:paraId="1045DBB5" w14:textId="77777777" w:rsidR="00D246F5" w:rsidRP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NOM I COGNOMS</w:t>
            </w:r>
          </w:p>
        </w:tc>
        <w:tc>
          <w:tcPr>
            <w:tcW w:w="5387" w:type="dxa"/>
          </w:tcPr>
          <w:p w14:paraId="630A69B8" w14:textId="77777777" w:rsidR="00D246F5" w:rsidRP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VALORACIÓ</w:t>
            </w:r>
          </w:p>
        </w:tc>
      </w:tr>
      <w:tr w:rsidR="00D246F5" w:rsidRPr="00D246F5" w14:paraId="68689F73" w14:textId="77777777" w:rsidTr="00D246F5">
        <w:tc>
          <w:tcPr>
            <w:tcW w:w="5528" w:type="dxa"/>
          </w:tcPr>
          <w:p w14:paraId="48079944" w14:textId="77777777" w:rsid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</w:p>
          <w:p w14:paraId="668F9307" w14:textId="77777777" w:rsidR="00D246F5" w:rsidRDefault="00D246F5" w:rsidP="00D246F5">
            <w:pPr>
              <w:jc w:val="center"/>
              <w:rPr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ALFÉREZ BAQUERO, EDWIN SANTIAGO</w:t>
            </w:r>
          </w:p>
          <w:p w14:paraId="2D085EC4" w14:textId="77777777" w:rsidR="00D246F5" w:rsidRPr="00D246F5" w:rsidRDefault="00D246F5" w:rsidP="00F8187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35285C45" w14:textId="76F52AAF" w:rsidR="00D246F5" w:rsidRPr="00D246F5" w:rsidRDefault="00D94A15" w:rsidP="00F818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5</w:t>
            </w:r>
          </w:p>
        </w:tc>
      </w:tr>
      <w:tr w:rsidR="00D246F5" w:rsidRPr="00D246F5" w14:paraId="04B47A9C" w14:textId="77777777" w:rsidTr="00D246F5">
        <w:tc>
          <w:tcPr>
            <w:tcW w:w="5528" w:type="dxa"/>
          </w:tcPr>
          <w:p w14:paraId="10B9FD8F" w14:textId="77777777" w:rsid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</w:p>
          <w:p w14:paraId="4A411750" w14:textId="77777777" w:rsidR="00D246F5" w:rsidRDefault="00D246F5" w:rsidP="00F81871">
            <w:pPr>
              <w:jc w:val="center"/>
              <w:rPr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LINARES HERREROS, MARIA PAZ</w:t>
            </w:r>
          </w:p>
          <w:p w14:paraId="3E283307" w14:textId="77777777" w:rsidR="00D246F5" w:rsidRPr="00D246F5" w:rsidRDefault="00D246F5" w:rsidP="00F8187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273A5AA7" w14:textId="44CE8DE0" w:rsidR="00D246F5" w:rsidRPr="00D246F5" w:rsidRDefault="00B925AE" w:rsidP="00F818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9</w:t>
            </w:r>
          </w:p>
        </w:tc>
      </w:tr>
      <w:tr w:rsidR="00D246F5" w:rsidRPr="00D246F5" w14:paraId="330DB034" w14:textId="77777777" w:rsidTr="00D246F5">
        <w:tc>
          <w:tcPr>
            <w:tcW w:w="5528" w:type="dxa"/>
          </w:tcPr>
          <w:p w14:paraId="1AD06028" w14:textId="77777777" w:rsid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</w:p>
          <w:p w14:paraId="47059BD3" w14:textId="77777777" w:rsidR="00D246F5" w:rsidRDefault="00D246F5" w:rsidP="00F81871">
            <w:pPr>
              <w:jc w:val="center"/>
              <w:rPr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ROMERO PÉREZ, DANIEL</w:t>
            </w:r>
          </w:p>
          <w:p w14:paraId="3D37B775" w14:textId="77777777" w:rsidR="00D246F5" w:rsidRPr="00D246F5" w:rsidRDefault="00D246F5" w:rsidP="00F8187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1D85DA20" w14:textId="5E7DACE4" w:rsidR="00D246F5" w:rsidRPr="00D246F5" w:rsidRDefault="00B925AE" w:rsidP="00F818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8</w:t>
            </w:r>
          </w:p>
        </w:tc>
      </w:tr>
      <w:tr w:rsidR="00D246F5" w:rsidRPr="00D246F5" w14:paraId="43F8EAB3" w14:textId="77777777" w:rsidTr="00D246F5">
        <w:tc>
          <w:tcPr>
            <w:tcW w:w="5528" w:type="dxa"/>
          </w:tcPr>
          <w:p w14:paraId="2F2D85AC" w14:textId="77777777" w:rsid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</w:p>
          <w:p w14:paraId="006DD59B" w14:textId="77777777" w:rsidR="00D246F5" w:rsidRDefault="00D246F5" w:rsidP="00F81871">
            <w:pPr>
              <w:jc w:val="center"/>
              <w:rPr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RUIZ RAMÍREZ, MARC</w:t>
            </w:r>
          </w:p>
          <w:p w14:paraId="10A83EAE" w14:textId="77777777" w:rsidR="00D246F5" w:rsidRPr="00D246F5" w:rsidRDefault="00D246F5" w:rsidP="00F8187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21794280" w14:textId="01C47BFE" w:rsidR="00D246F5" w:rsidRPr="00D246F5" w:rsidRDefault="00F629CF" w:rsidP="00F818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3</w:t>
            </w:r>
          </w:p>
        </w:tc>
      </w:tr>
      <w:tr w:rsidR="00D246F5" w:rsidRPr="00D246F5" w14:paraId="5E5BB6AA" w14:textId="77777777" w:rsidTr="00D246F5">
        <w:tc>
          <w:tcPr>
            <w:tcW w:w="5528" w:type="dxa"/>
          </w:tcPr>
          <w:p w14:paraId="3F50AE14" w14:textId="77777777" w:rsidR="00D246F5" w:rsidRDefault="00D246F5" w:rsidP="00F81871">
            <w:pPr>
              <w:jc w:val="center"/>
              <w:rPr>
                <w:b/>
                <w:sz w:val="24"/>
                <w:szCs w:val="24"/>
              </w:rPr>
            </w:pPr>
          </w:p>
          <w:p w14:paraId="15331DB8" w14:textId="77777777" w:rsidR="00D246F5" w:rsidRDefault="00D246F5" w:rsidP="00F81871">
            <w:pPr>
              <w:jc w:val="center"/>
              <w:rPr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ZAIATS PROTCHENKO, VLADIMIR</w:t>
            </w:r>
          </w:p>
          <w:p w14:paraId="6507D743" w14:textId="77777777" w:rsidR="00D246F5" w:rsidRPr="00D246F5" w:rsidRDefault="00D246F5" w:rsidP="00F8187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78DA00C0" w14:textId="4A4AE027" w:rsidR="00D246F5" w:rsidRPr="00D246F5" w:rsidRDefault="00B925AE" w:rsidP="00F8187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</w:t>
            </w:r>
          </w:p>
        </w:tc>
      </w:tr>
    </w:tbl>
    <w:p w14:paraId="7F7B8DC4" w14:textId="77777777" w:rsidR="00D246F5" w:rsidRPr="00D246F5" w:rsidRDefault="00D246F5" w:rsidP="00F81871">
      <w:pPr>
        <w:jc w:val="center"/>
        <w:rPr>
          <w:sz w:val="24"/>
          <w:szCs w:val="24"/>
        </w:rPr>
      </w:pPr>
    </w:p>
    <w:p w14:paraId="41FA9BA1" w14:textId="77777777" w:rsidR="00D246F5" w:rsidRDefault="00D246F5" w:rsidP="00F81871">
      <w:pPr>
        <w:jc w:val="center"/>
        <w:rPr>
          <w:sz w:val="20"/>
        </w:rPr>
      </w:pPr>
    </w:p>
    <w:p w14:paraId="46313A0B" w14:textId="77777777" w:rsidR="00F81871" w:rsidRPr="00D246F5" w:rsidRDefault="00F81871" w:rsidP="00D246F5">
      <w:pPr>
        <w:pStyle w:val="Textindependent"/>
        <w:tabs>
          <w:tab w:val="left" w:pos="2410"/>
          <w:tab w:val="left" w:pos="8080"/>
        </w:tabs>
        <w:spacing w:before="2"/>
        <w:rPr>
          <w:b/>
        </w:rPr>
      </w:pPr>
    </w:p>
    <w:p w14:paraId="698C8791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4F39C222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75D960E0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2F665901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047136EF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065531D0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0D64BAE1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6C61F3B2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04CEE915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10D07005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27663BCC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1810BBA2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54FAE402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3809F65F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713D6596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5B6F2BD8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52F1DD27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23BDF949" w14:textId="335267FB" w:rsidR="00F81871" w:rsidRPr="006A7CC1" w:rsidRDefault="006A7CC1" w:rsidP="006A7CC1">
      <w:pPr>
        <w:widowControl/>
        <w:adjustRightInd w:val="0"/>
        <w:rPr>
          <w:b/>
          <w:color w:val="0070C0"/>
        </w:rPr>
      </w:pPr>
      <w:r w:rsidRPr="006A7CC1">
        <w:rPr>
          <w:rFonts w:eastAsiaTheme="minorHAnsi"/>
          <w:sz w:val="24"/>
          <w:szCs w:val="24"/>
          <w:lang w:val="ca-ES"/>
        </w:rPr>
        <w:t>Valoració mínima per superar la prova</w:t>
      </w:r>
      <w:r>
        <w:rPr>
          <w:rFonts w:eastAsiaTheme="minorHAnsi"/>
          <w:sz w:val="24"/>
          <w:szCs w:val="24"/>
          <w:lang w:val="ca-ES"/>
        </w:rPr>
        <w:br/>
      </w:r>
      <w:r w:rsidRPr="006A7CC1">
        <w:rPr>
          <w:b/>
          <w:color w:val="0070C0"/>
        </w:rPr>
        <w:t>Valoración mínima para superar la p</w:t>
      </w:r>
      <w:r>
        <w:rPr>
          <w:b/>
          <w:color w:val="0070C0"/>
        </w:rPr>
        <w:t>r</w:t>
      </w:r>
      <w:r w:rsidRPr="006A7CC1">
        <w:rPr>
          <w:b/>
          <w:color w:val="0070C0"/>
        </w:rPr>
        <w:t>ueba</w:t>
      </w:r>
      <w:r>
        <w:rPr>
          <w:b/>
          <w:color w:val="0070C0"/>
        </w:rPr>
        <w:t xml:space="preserve"> ____________</w:t>
      </w:r>
      <w:r w:rsidR="00714352">
        <w:rPr>
          <w:b/>
          <w:color w:val="0070C0"/>
        </w:rPr>
        <w:t>7.5</w:t>
      </w:r>
      <w:r>
        <w:rPr>
          <w:b/>
          <w:color w:val="0070C0"/>
        </w:rPr>
        <w:t>___________</w:t>
      </w:r>
    </w:p>
    <w:p w14:paraId="4A11305F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107997F6" w14:textId="77777777" w:rsidR="00F81871" w:rsidRDefault="00F81871">
      <w:pPr>
        <w:pStyle w:val="Textindependent"/>
        <w:spacing w:before="2"/>
        <w:rPr>
          <w:b/>
          <w:sz w:val="20"/>
        </w:rPr>
      </w:pPr>
    </w:p>
    <w:p w14:paraId="23C77DFA" w14:textId="77777777" w:rsidR="00335D06" w:rsidRDefault="00335D06">
      <w:pPr>
        <w:pStyle w:val="Textindependent"/>
        <w:spacing w:before="2"/>
        <w:rPr>
          <w:b/>
          <w:sz w:val="20"/>
        </w:rPr>
      </w:pPr>
    </w:p>
    <w:p w14:paraId="3738AFD8" w14:textId="77777777" w:rsidR="00335D06" w:rsidRPr="006A7CC1" w:rsidRDefault="00616902" w:rsidP="00833C6C">
      <w:pPr>
        <w:widowControl/>
        <w:adjustRightInd w:val="0"/>
        <w:jc w:val="both"/>
        <w:rPr>
          <w:b/>
          <w:sz w:val="24"/>
          <w:szCs w:val="24"/>
        </w:rPr>
      </w:pPr>
      <w:r w:rsidRPr="00616902">
        <w:rPr>
          <w:rFonts w:eastAsiaTheme="minorHAnsi"/>
          <w:sz w:val="24"/>
          <w:szCs w:val="24"/>
          <w:lang w:val="ca-ES"/>
        </w:rPr>
        <w:t xml:space="preserve">Contra el resultat de la primera fase del concurs es pot presentar reclamació davant el rector en el termini de 10 dies hàbils a comptar des de la publicació de la </w:t>
      </w:r>
      <w:r w:rsidR="006A7CC1">
        <w:rPr>
          <w:rFonts w:eastAsiaTheme="minorHAnsi"/>
          <w:b/>
          <w:sz w:val="24"/>
          <w:szCs w:val="24"/>
          <w:lang w:val="ca-ES"/>
        </w:rPr>
        <w:t>proposta de contractació.</w:t>
      </w:r>
    </w:p>
    <w:p w14:paraId="14BECB03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767EE7E3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7D92D956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05A8AB69" w14:textId="77777777" w:rsidR="00246B9C" w:rsidRPr="00246B9C" w:rsidRDefault="00246B9C" w:rsidP="00246B9C">
      <w:pPr>
        <w:pStyle w:val="Textindependent"/>
        <w:jc w:val="center"/>
        <w:rPr>
          <w:b/>
          <w:sz w:val="20"/>
        </w:rPr>
      </w:pPr>
      <w:r w:rsidRPr="00246B9C">
        <w:rPr>
          <w:b/>
          <w:bCs/>
          <w:szCs w:val="22"/>
        </w:rPr>
        <w:t xml:space="preserve">NOM </w:t>
      </w:r>
      <w:r w:rsidRPr="00246B9C">
        <w:rPr>
          <w:b/>
          <w:sz w:val="20"/>
        </w:rPr>
        <w:br/>
      </w:r>
      <w:r w:rsidRPr="00246B9C">
        <w:rPr>
          <w:b/>
          <w:color w:val="0070C0"/>
        </w:rPr>
        <w:t>NOMBRE</w:t>
      </w:r>
    </w:p>
    <w:p w14:paraId="32C495AA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3AAE6F47" w14:textId="77777777" w:rsidR="00335D06" w:rsidRDefault="00335D06">
      <w:pPr>
        <w:pStyle w:val="Textindependent"/>
        <w:spacing w:before="2"/>
        <w:rPr>
          <w:b/>
          <w:sz w:val="20"/>
        </w:rPr>
      </w:pPr>
    </w:p>
    <w:tbl>
      <w:tblPr>
        <w:tblStyle w:val="TableNormal1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103"/>
      </w:tblGrid>
      <w:tr w:rsidR="001748C4" w:rsidRPr="006A7CC1" w14:paraId="1A82AFC5" w14:textId="77777777" w:rsidTr="001748C4">
        <w:trPr>
          <w:trHeight w:val="275"/>
        </w:trPr>
        <w:tc>
          <w:tcPr>
            <w:tcW w:w="5103" w:type="dxa"/>
          </w:tcPr>
          <w:p w14:paraId="50EFCC6F" w14:textId="77777777" w:rsidR="001748C4" w:rsidRPr="006A7CC1" w:rsidRDefault="005C6F52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>
              <w:rPr>
                <w:sz w:val="24"/>
                <w:lang w:val="ca-ES"/>
              </w:rPr>
              <w:t>Secretari</w:t>
            </w:r>
          </w:p>
        </w:tc>
      </w:tr>
      <w:tr w:rsidR="001748C4" w14:paraId="1AAF5369" w14:textId="77777777" w:rsidTr="001748C4">
        <w:trPr>
          <w:trHeight w:val="275"/>
        </w:trPr>
        <w:tc>
          <w:tcPr>
            <w:tcW w:w="5103" w:type="dxa"/>
          </w:tcPr>
          <w:p w14:paraId="229DCC32" w14:textId="77777777" w:rsidR="001748C4" w:rsidRDefault="005C6F52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Secretario</w:t>
            </w:r>
          </w:p>
        </w:tc>
      </w:tr>
      <w:tr w:rsidR="001748C4" w14:paraId="79B59169" w14:textId="77777777" w:rsidTr="00D74C94">
        <w:trPr>
          <w:trHeight w:val="451"/>
        </w:trPr>
        <w:tc>
          <w:tcPr>
            <w:tcW w:w="5103" w:type="dxa"/>
            <w:shd w:val="clear" w:color="auto" w:fill="DADADA"/>
          </w:tcPr>
          <w:p w14:paraId="531FB44B" w14:textId="77777777" w:rsidR="001748C4" w:rsidRDefault="005C6F52" w:rsidP="005C6F52">
            <w:pPr>
              <w:pStyle w:val="TableParagraph"/>
              <w:spacing w:line="240" w:lineRule="auto"/>
              <w:jc w:val="center"/>
              <w:rPr>
                <w:rFonts w:ascii="Times New Roman"/>
              </w:rPr>
            </w:pPr>
            <w:r>
              <w:t>Pau Fonseca Casas</w:t>
            </w:r>
          </w:p>
          <w:p w14:paraId="02547039" w14:textId="77777777" w:rsidR="005C6F52" w:rsidRDefault="005C6F52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7C61FF6A" w14:textId="77777777" w:rsidR="005C6F52" w:rsidRDefault="005C6F52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56907501" w14:textId="77777777" w:rsidR="005C6F52" w:rsidRDefault="005C6F52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7EE57CB4" w14:textId="77777777" w:rsidR="005C6F52" w:rsidRDefault="005C6F52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  <w:p w14:paraId="44EE0152" w14:textId="77777777" w:rsidR="005C6F52" w:rsidRDefault="005C6F52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14:paraId="45985531" w14:textId="77777777" w:rsidR="00335D06" w:rsidRDefault="00335D06">
      <w:pPr>
        <w:pStyle w:val="Textindependent"/>
        <w:spacing w:before="2"/>
        <w:rPr>
          <w:b/>
          <w:sz w:val="20"/>
        </w:rPr>
      </w:pPr>
    </w:p>
    <w:p w14:paraId="00090FF2" w14:textId="77777777" w:rsidR="00335D06" w:rsidRDefault="00335D06">
      <w:pPr>
        <w:pStyle w:val="Textindependent"/>
        <w:spacing w:before="2"/>
        <w:rPr>
          <w:b/>
          <w:sz w:val="20"/>
        </w:rPr>
      </w:pPr>
    </w:p>
    <w:p w14:paraId="76B573E7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2A2C5F94" w14:textId="77777777" w:rsidR="00960398" w:rsidRDefault="00960398">
      <w:pPr>
        <w:pStyle w:val="Textindependent"/>
        <w:spacing w:before="2"/>
        <w:rPr>
          <w:b/>
          <w:sz w:val="20"/>
        </w:rPr>
      </w:pPr>
    </w:p>
    <w:p w14:paraId="035B7F38" w14:textId="77777777" w:rsidR="00726202" w:rsidRDefault="00726202">
      <w:pPr>
        <w:pStyle w:val="Textindependent"/>
        <w:spacing w:before="9"/>
        <w:rPr>
          <w:sz w:val="11"/>
        </w:rPr>
      </w:pPr>
    </w:p>
    <w:sectPr w:rsidR="00726202" w:rsidSect="00FA17C5">
      <w:headerReference w:type="default" r:id="rId7"/>
      <w:footerReference w:type="default" r:id="rId8"/>
      <w:pgSz w:w="16840" w:h="23820"/>
      <w:pgMar w:top="1985" w:right="1980" w:bottom="2127" w:left="1460" w:header="876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3B22B" w14:textId="77777777" w:rsidR="00024EFE" w:rsidRDefault="00024EFE">
      <w:r>
        <w:separator/>
      </w:r>
    </w:p>
  </w:endnote>
  <w:endnote w:type="continuationSeparator" w:id="0">
    <w:p w14:paraId="0CFE8F0D" w14:textId="77777777" w:rsidR="00024EFE" w:rsidRDefault="00024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4F427" w14:textId="77777777" w:rsidR="00FA17C5" w:rsidRPr="00FA17C5" w:rsidRDefault="001748C4">
    <w:pPr>
      <w:pStyle w:val="Peu"/>
      <w:rPr>
        <w:lang w:val="ca-ES"/>
      </w:rPr>
    </w:pPr>
    <w:r>
      <w:rPr>
        <w:lang w:val="ca-ES"/>
      </w:rPr>
      <w:t>Comunicació 3  - valoració primera fa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CE037" w14:textId="77777777" w:rsidR="00024EFE" w:rsidRDefault="00024EFE">
      <w:r>
        <w:separator/>
      </w:r>
    </w:p>
  </w:footnote>
  <w:footnote w:type="continuationSeparator" w:id="0">
    <w:p w14:paraId="73A68E37" w14:textId="77777777" w:rsidR="00024EFE" w:rsidRDefault="00024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EF032" w14:textId="77777777" w:rsidR="00726202" w:rsidRDefault="001174D0">
    <w:pPr>
      <w:pStyle w:val="Textindependent"/>
      <w:spacing w:line="14" w:lineRule="auto"/>
      <w:rPr>
        <w:sz w:val="20"/>
      </w:rPr>
    </w:pPr>
    <w:r>
      <w:rPr>
        <w:noProof/>
        <w:lang w:val="ca-ES" w:eastAsia="ca-ES"/>
      </w:rPr>
      <w:drawing>
        <wp:anchor distT="0" distB="0" distL="0" distR="0" simplePos="0" relativeHeight="251657216" behindDoc="1" locked="0" layoutInCell="1" allowOverlap="1" wp14:anchorId="32E36E9D" wp14:editId="5A175D18">
          <wp:simplePos x="0" y="0"/>
          <wp:positionH relativeFrom="page">
            <wp:posOffset>934211</wp:posOffset>
          </wp:positionH>
          <wp:positionV relativeFrom="page">
            <wp:posOffset>556260</wp:posOffset>
          </wp:positionV>
          <wp:extent cx="2104643" cy="46481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48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c3sTAxNzI2MTNQ0lEKTi0uzszPAykwrAUA+/+YlywAAAA="/>
  </w:docVars>
  <w:rsids>
    <w:rsidRoot w:val="00726202"/>
    <w:rsid w:val="00000ECC"/>
    <w:rsid w:val="00024EFE"/>
    <w:rsid w:val="00076E29"/>
    <w:rsid w:val="000C03CC"/>
    <w:rsid w:val="001174D0"/>
    <w:rsid w:val="0012530F"/>
    <w:rsid w:val="001748C4"/>
    <w:rsid w:val="00182DA1"/>
    <w:rsid w:val="00246B9C"/>
    <w:rsid w:val="0027035C"/>
    <w:rsid w:val="002E59FB"/>
    <w:rsid w:val="00335D06"/>
    <w:rsid w:val="00462D79"/>
    <w:rsid w:val="005C6F52"/>
    <w:rsid w:val="00603033"/>
    <w:rsid w:val="00616902"/>
    <w:rsid w:val="0068383E"/>
    <w:rsid w:val="006A7CC1"/>
    <w:rsid w:val="006E03FF"/>
    <w:rsid w:val="006E1A1B"/>
    <w:rsid w:val="00714352"/>
    <w:rsid w:val="00726202"/>
    <w:rsid w:val="007C4E2A"/>
    <w:rsid w:val="00833C6C"/>
    <w:rsid w:val="00936F53"/>
    <w:rsid w:val="00960398"/>
    <w:rsid w:val="00B31CEE"/>
    <w:rsid w:val="00B925AE"/>
    <w:rsid w:val="00C1777A"/>
    <w:rsid w:val="00C302D0"/>
    <w:rsid w:val="00C3379C"/>
    <w:rsid w:val="00C42EFC"/>
    <w:rsid w:val="00D246F5"/>
    <w:rsid w:val="00D74C94"/>
    <w:rsid w:val="00D94A15"/>
    <w:rsid w:val="00DF07AB"/>
    <w:rsid w:val="00F629CF"/>
    <w:rsid w:val="00F81871"/>
    <w:rsid w:val="00FA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5674B2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/>
    </w:rPr>
  </w:style>
  <w:style w:type="paragraph" w:styleId="Ttol1">
    <w:name w:val="heading 1"/>
    <w:basedOn w:val="Normal"/>
    <w:uiPriority w:val="1"/>
    <w:qFormat/>
    <w:pPr>
      <w:ind w:left="2271" w:right="2148"/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Capalera">
    <w:name w:val="header"/>
    <w:basedOn w:val="Normal"/>
    <w:link w:val="Capalera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603033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603033"/>
    <w:rPr>
      <w:rFonts w:ascii="Arial" w:eastAsia="Arial" w:hAnsi="Arial" w:cs="Arial"/>
    </w:rPr>
  </w:style>
  <w:style w:type="table" w:styleId="Taulaambquadrcula">
    <w:name w:val="Table Grid"/>
    <w:basedOn w:val="Taulanormal"/>
    <w:uiPriority w:val="39"/>
    <w:rsid w:val="00D2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1B735-C442-444C-8CDB-EDA93EB99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PC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Antonio Cebrian</cp:lastModifiedBy>
  <cp:revision>2</cp:revision>
  <dcterms:created xsi:type="dcterms:W3CDTF">2021-06-18T09:43:00Z</dcterms:created>
  <dcterms:modified xsi:type="dcterms:W3CDTF">2021-06-1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